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2750B" w14:textId="77777777" w:rsidR="00F56F51" w:rsidRPr="00F56F51" w:rsidRDefault="00F56F51" w:rsidP="00F56F51">
      <w:pPr>
        <w:spacing w:before="0" w:beforeAutospacing="0" w:after="0" w:afterAutospacing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14:ligatures w14:val="none"/>
        </w:rPr>
      </w:pPr>
      <w:r w:rsidRPr="00F56F51">
        <w:rPr>
          <w:rFonts w:ascii="Roboto" w:eastAsia="Times New Roman" w:hAnsi="Roboto" w:cs="Times New Roman"/>
          <w:color w:val="111111"/>
          <w:kern w:val="0"/>
          <w:sz w:val="21"/>
          <w:szCs w:val="21"/>
          <w14:ligatures w14:val="none"/>
        </w:rPr>
        <w:t>The code you provided is a good start, but it has a few issues that need to be addressed:</w:t>
      </w:r>
    </w:p>
    <w:p w14:paraId="0C50E052" w14:textId="77777777" w:rsidR="00F56F51" w:rsidRPr="00F56F51" w:rsidRDefault="00F56F51" w:rsidP="00F56F51">
      <w:pPr>
        <w:numPr>
          <w:ilvl w:val="0"/>
          <w:numId w:val="1"/>
        </w:numPr>
        <w:spacing w:before="0" w:beforeAutospacing="0" w:after="0" w:afterAutospacing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14:ligatures w14:val="none"/>
        </w:rPr>
      </w:pPr>
      <w:r w:rsidRPr="00F56F51">
        <w:rPr>
          <w:rFonts w:ascii="Roboto" w:eastAsia="Times New Roman" w:hAnsi="Roboto" w:cs="Times New Roman"/>
          <w:color w:val="111111"/>
          <w:kern w:val="0"/>
          <w:sz w:val="21"/>
          <w:szCs w:val="21"/>
          <w14:ligatures w14:val="none"/>
        </w:rPr>
        <w:t>The code checks if the input file ends with “.pdf” and the output file ends with “.doc”, but you mentioned you want to convert a PDF to a text file. So, the output file should end with “.txt”, not “.doc”.</w:t>
      </w:r>
    </w:p>
    <w:p w14:paraId="15BA5B8B" w14:textId="77777777" w:rsidR="00F56F51" w:rsidRPr="00F56F51" w:rsidRDefault="00F56F51" w:rsidP="00F56F51">
      <w:pPr>
        <w:numPr>
          <w:ilvl w:val="0"/>
          <w:numId w:val="1"/>
        </w:numPr>
        <w:spacing w:before="0" w:beforeAutospacing="0" w:after="0" w:afterAutospacing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14:ligatures w14:val="none"/>
        </w:rPr>
      </w:pPr>
      <w:r w:rsidRPr="00F56F51">
        <w:rPr>
          <w:rFonts w:ascii="Roboto" w:eastAsia="Times New Roman" w:hAnsi="Roboto" w:cs="Times New Roman"/>
          <w:color w:val="111111"/>
          <w:kern w:val="0"/>
          <w:sz w:val="21"/>
          <w:szCs w:val="21"/>
          <w14:ligatures w14:val="none"/>
        </w:rPr>
        <w:t>The code only extracts text from the first page of the PDF. If you want to extract text from all pages, you’ll need to loop over all the pages.</w:t>
      </w:r>
    </w:p>
    <w:p w14:paraId="2956AE5A" w14:textId="77777777" w:rsidR="00F56F51" w:rsidRPr="00F56F51" w:rsidRDefault="00F56F51" w:rsidP="00F56F51">
      <w:pPr>
        <w:numPr>
          <w:ilvl w:val="0"/>
          <w:numId w:val="1"/>
        </w:numPr>
        <w:spacing w:before="0" w:beforeAutospacing="0" w:after="0" w:afterAutospacing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14:ligatures w14:val="none"/>
        </w:rPr>
      </w:pPr>
      <w:r w:rsidRPr="00F56F51">
        <w:rPr>
          <w:rFonts w:ascii="Roboto" w:eastAsia="Times New Roman" w:hAnsi="Roboto" w:cs="Times New Roman"/>
          <w:color w:val="111111"/>
          <w:kern w:val="0"/>
          <w:sz w:val="21"/>
          <w:szCs w:val="21"/>
          <w14:ligatures w14:val="none"/>
        </w:rPr>
        <w:t>The extracted text is printed to the console, but it’s not saved to the output file.</w:t>
      </w:r>
    </w:p>
    <w:p w14:paraId="7D6B77C7" w14:textId="77777777" w:rsidR="00F56F51" w:rsidRDefault="00F56F51" w:rsidP="00F56F51">
      <w:pPr>
        <w:spacing w:before="180" w:beforeAutospacing="0" w:after="0" w:afterAutospacing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14:ligatures w14:val="none"/>
        </w:rPr>
      </w:pPr>
      <w:r w:rsidRPr="00F56F51">
        <w:rPr>
          <w:rFonts w:ascii="Roboto" w:eastAsia="Times New Roman" w:hAnsi="Roboto" w:cs="Times New Roman"/>
          <w:color w:val="111111"/>
          <w:kern w:val="0"/>
          <w:sz w:val="21"/>
          <w:szCs w:val="21"/>
          <w14:ligatures w14:val="none"/>
        </w:rPr>
        <w:t>Here’s a revised version of your code that addresses these issues:</w:t>
      </w:r>
    </w:p>
    <w:p w14:paraId="1F2E1EE5" w14:textId="77777777" w:rsidR="00F56F51" w:rsidRDefault="00F56F51" w:rsidP="00F56F51">
      <w:pPr>
        <w:spacing w:before="180" w:beforeAutospacing="0" w:after="0" w:afterAutospacing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14:ligatures w14:val="none"/>
        </w:rPr>
      </w:pPr>
    </w:p>
    <w:p w14:paraId="268271ED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# -*- coding: utf-8 -*-</w:t>
      </w:r>
    </w:p>
    <w:p w14:paraId="75596AEF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# importing required modules</w:t>
      </w:r>
    </w:p>
    <w:p w14:paraId="02684ADD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try:</w:t>
      </w:r>
    </w:p>
    <w:p w14:paraId="760CB375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import PyPDF2</w:t>
      </w:r>
    </w:p>
    <w:p w14:paraId="604D9208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except ImportError:</w:t>
      </w:r>
    </w:p>
    <w:p w14:paraId="1AE8177F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import os</w:t>
      </w:r>
    </w:p>
    <w:p w14:paraId="54DA2DC4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os.system('pip install PyPDF2')</w:t>
      </w:r>
    </w:p>
    <w:p w14:paraId="511A8EBF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import PyPDF2</w:t>
      </w:r>
    </w:p>
    <w:p w14:paraId="02E3075D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</w:p>
    <w:p w14:paraId="5A9E2352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def extract_text_from_pdf(pdf_filename, txt_filename):</w:t>
      </w:r>
    </w:p>
    <w:p w14:paraId="7FBDE4E4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# creating a pdf reader object </w:t>
      </w:r>
    </w:p>
    <w:p w14:paraId="33030972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reader = PyPDF2.PdfReader(pdf_filename) </w:t>
      </w:r>
    </w:p>
    <w:p w14:paraId="168E35C1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</w:p>
    <w:p w14:paraId="68B0F0B2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# printing number of pages in pdf file </w:t>
      </w:r>
    </w:p>
    <w:p w14:paraId="670ED6B8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print(len(reader.pages)) </w:t>
      </w:r>
    </w:p>
    <w:p w14:paraId="3F504CED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</w:p>
    <w:p w14:paraId="06A3F226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# extracting text from all pages and saving to txt file</w:t>
      </w:r>
    </w:p>
    <w:p w14:paraId="5A8D4B4F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with open(txt_filename, 'w', encoding='utf-8') as f:  # Open the file with UTF-8 encoding</w:t>
      </w:r>
    </w:p>
    <w:p w14:paraId="798EF5AE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    for page in reader.pages:</w:t>
      </w:r>
    </w:p>
    <w:p w14:paraId="7C740832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        text = page.extract_text() </w:t>
      </w:r>
    </w:p>
    <w:p w14:paraId="0A6B6D43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        f.write(text + '\n')</w:t>
      </w:r>
    </w:p>
    <w:p w14:paraId="564B69FF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</w:p>
    <w:p w14:paraId="262E407E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if __name__ == "__main__":</w:t>
      </w:r>
    </w:p>
    <w:p w14:paraId="576CE7FB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pdf_filename = input("Please enter the path to the PDF file: ")</w:t>
      </w:r>
    </w:p>
    <w:p w14:paraId="080C6998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txt_filename = input("Please enter the path to the output text file: ")</w:t>
      </w:r>
    </w:p>
    <w:p w14:paraId="5F3BA4CA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</w:p>
    <w:p w14:paraId="0E2DB88C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if not pdf_filename.endswith(".pdf"): #check pdf file</w:t>
      </w:r>
    </w:p>
    <w:p w14:paraId="0B0D7A33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    print("No pdf file specified")</w:t>
      </w:r>
    </w:p>
    <w:p w14:paraId="1F15B7DE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elif not txt_filename.endswith(".txt"): #check txt file</w:t>
      </w:r>
    </w:p>
    <w:p w14:paraId="1F3B821D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    print("No txt file specified")</w:t>
      </w:r>
    </w:p>
    <w:p w14:paraId="48FB4A6E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else:</w:t>
      </w:r>
    </w:p>
    <w:p w14:paraId="6B634B21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    # Migrating starts here....</w:t>
      </w:r>
    </w:p>
    <w:p w14:paraId="5B4623C7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1"/>
          <w:szCs w:val="21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    extract_text_from_pdf(pdf_filename, txt_filename)</w:t>
      </w:r>
    </w:p>
    <w:p w14:paraId="7405F02A" w14:textId="0CE3FBC7" w:rsidR="00615770" w:rsidRPr="00615770" w:rsidRDefault="00615770" w:rsidP="006157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1"/>
          <w:szCs w:val="21"/>
          <w14:ligatures w14:val="none"/>
        </w:rPr>
      </w:pPr>
    </w:p>
    <w:p w14:paraId="4649CE01" w14:textId="77777777" w:rsidR="00615770" w:rsidRDefault="00615770" w:rsidP="002111F8">
      <w:pPr>
        <w:rPr>
          <w:rStyle w:val="footer-disclaimer"/>
          <w:sz w:val="18"/>
          <w:szCs w:val="18"/>
        </w:rPr>
      </w:pPr>
    </w:p>
    <w:p w14:paraId="7A33CD3B" w14:textId="6834A278" w:rsidR="002111F8" w:rsidRDefault="002111F8" w:rsidP="002111F8">
      <w:r>
        <w:rPr>
          <w:rStyle w:val="footer-disclaimer"/>
          <w:sz w:val="18"/>
          <w:szCs w:val="18"/>
        </w:rPr>
        <w:t>AI-generated code. Review and use carefully. </w:t>
      </w:r>
      <w:hyperlink r:id="rId5" w:anchor="faq" w:tgtFrame="_blank" w:history="1">
        <w:r>
          <w:rPr>
            <w:rStyle w:val="Hyperlink"/>
            <w:rFonts w:ascii="inherit" w:hAnsi="inherit"/>
            <w:sz w:val="18"/>
            <w:szCs w:val="18"/>
          </w:rPr>
          <w:t>More info on FAQ</w:t>
        </w:r>
      </w:hyperlink>
      <w:r>
        <w:rPr>
          <w:rStyle w:val="footer-disclaimer"/>
          <w:sz w:val="18"/>
          <w:szCs w:val="18"/>
        </w:rPr>
        <w:t>.</w:t>
      </w:r>
    </w:p>
    <w:p w14:paraId="3055506A" w14:textId="77777777" w:rsidR="002111F8" w:rsidRDefault="002111F8" w:rsidP="002111F8">
      <w:pPr>
        <w:pStyle w:val="NormalWeb"/>
        <w:spacing w:before="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In this modified version, the code that extracts text from the PDF and writes it to a text file has been moved into a function called </w:t>
      </w:r>
      <w:r>
        <w:rPr>
          <w:rStyle w:val="HTMLCode"/>
          <w:color w:val="111111"/>
        </w:rPr>
        <w:t>extract_text_from_pdf</w:t>
      </w:r>
      <w:r>
        <w:rPr>
          <w:rFonts w:ascii="Roboto" w:hAnsi="Roboto"/>
          <w:color w:val="111111"/>
          <w:sz w:val="21"/>
          <w:szCs w:val="21"/>
        </w:rPr>
        <w:t xml:space="preserve">. This function takes two </w:t>
      </w:r>
      <w:r>
        <w:rPr>
          <w:rFonts w:ascii="Roboto" w:hAnsi="Roboto"/>
          <w:color w:val="111111"/>
          <w:sz w:val="21"/>
          <w:szCs w:val="21"/>
        </w:rPr>
        <w:lastRenderedPageBreak/>
        <w:t>arguments: </w:t>
      </w:r>
      <w:r>
        <w:rPr>
          <w:rStyle w:val="HTMLCode"/>
          <w:color w:val="111111"/>
        </w:rPr>
        <w:t>pdf_filename</w:t>
      </w:r>
      <w:r>
        <w:rPr>
          <w:rFonts w:ascii="Roboto" w:hAnsi="Roboto"/>
          <w:color w:val="111111"/>
          <w:sz w:val="21"/>
          <w:szCs w:val="21"/>
        </w:rPr>
        <w:t> and </w:t>
      </w:r>
      <w:r>
        <w:rPr>
          <w:rStyle w:val="HTMLCode"/>
          <w:color w:val="111111"/>
        </w:rPr>
        <w:t>txt_filename</w:t>
      </w:r>
      <w:r>
        <w:rPr>
          <w:rFonts w:ascii="Roboto" w:hAnsi="Roboto"/>
          <w:color w:val="111111"/>
          <w:sz w:val="21"/>
          <w:szCs w:val="21"/>
        </w:rPr>
        <w:t>, which are the paths to the PDF file and the text file, respectively. The function is then called in the </w:t>
      </w:r>
      <w:r>
        <w:rPr>
          <w:rStyle w:val="HTMLCode"/>
          <w:color w:val="111111"/>
        </w:rPr>
        <w:t>if __name__ == "__main__":</w:t>
      </w:r>
      <w:r>
        <w:rPr>
          <w:rFonts w:ascii="Roboto" w:hAnsi="Roboto"/>
          <w:color w:val="111111"/>
          <w:sz w:val="21"/>
          <w:szCs w:val="21"/>
        </w:rPr>
        <w:t> block, which is executed when the script is run directly from the command line.</w:t>
      </w:r>
    </w:p>
    <w:p w14:paraId="240D58A5" w14:textId="77777777" w:rsidR="00F56F51" w:rsidRDefault="00F56F51" w:rsidP="00F56F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auto"/>
          <w:kern w:val="0"/>
          <w:sz w:val="20"/>
          <w:szCs w:val="20"/>
          <w14:ligatures w14:val="none"/>
        </w:rPr>
      </w:pPr>
    </w:p>
    <w:p w14:paraId="56586B6A" w14:textId="77777777" w:rsidR="00F56F51" w:rsidRPr="00F56F51" w:rsidRDefault="00F56F51" w:rsidP="00F56F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auto"/>
          <w:kern w:val="0"/>
          <w:sz w:val="20"/>
          <w:szCs w:val="20"/>
          <w14:ligatures w14:val="none"/>
        </w:rPr>
      </w:pPr>
    </w:p>
    <w:p w14:paraId="17AA89AD" w14:textId="77777777" w:rsidR="00F56F51" w:rsidRPr="00F56F51" w:rsidRDefault="00F56F51" w:rsidP="00F56F51">
      <w:pPr>
        <w:spacing w:before="0" w:beforeAutospacing="0" w:after="0" w:afterAutospacing="0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:szCs w:val="24"/>
          <w14:ligatures w14:val="none"/>
        </w:rPr>
      </w:pPr>
      <w:r w:rsidRPr="00F56F51">
        <w:rPr>
          <w:rFonts w:ascii="Times New Roman" w:eastAsia="Times New Roman" w:hAnsi="Times New Roman" w:cs="Times New Roman"/>
          <w:color w:val="auto"/>
          <w:kern w:val="0"/>
          <w:sz w:val="18"/>
          <w:szCs w:val="18"/>
          <w14:ligatures w14:val="none"/>
        </w:rPr>
        <w:t>AI-generated code. Review and use carefully. </w:t>
      </w:r>
      <w:hyperlink r:id="rId6" w:anchor="faq" w:tgtFrame="_blank" w:history="1">
        <w:r w:rsidRPr="00F56F51">
          <w:rPr>
            <w:rFonts w:ascii="inherit" w:eastAsia="Times New Roman" w:hAnsi="inherit" w:cs="Times New Roman"/>
            <w:color w:val="0000FF"/>
            <w:kern w:val="0"/>
            <w:sz w:val="18"/>
            <w:szCs w:val="18"/>
            <w:u w:val="single"/>
            <w14:ligatures w14:val="none"/>
          </w:rPr>
          <w:t>More info on FAQ</w:t>
        </w:r>
      </w:hyperlink>
      <w:r w:rsidRPr="00F56F51">
        <w:rPr>
          <w:rFonts w:ascii="Times New Roman" w:eastAsia="Times New Roman" w:hAnsi="Times New Roman" w:cs="Times New Roman"/>
          <w:color w:val="auto"/>
          <w:kern w:val="0"/>
          <w:sz w:val="18"/>
          <w:szCs w:val="18"/>
          <w14:ligatures w14:val="none"/>
        </w:rPr>
        <w:t>.</w:t>
      </w:r>
    </w:p>
    <w:p w14:paraId="0470633B" w14:textId="77777777" w:rsidR="00F56F51" w:rsidRDefault="00000000" w:rsidP="00F56F51">
      <w:pPr>
        <w:spacing w:before="0" w:beforeAutospacing="0" w:after="0" w:afterAutospacing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14:ligatures w14:val="none"/>
        </w:rPr>
      </w:pPr>
      <w:hyperlink r:id="rId7" w:tgtFrame="_blank" w:history="1">
        <w:r w:rsidR="00F56F51" w:rsidRPr="00F56F51">
          <w:rPr>
            <w:rFonts w:ascii="Roboto" w:eastAsia="Times New Roman" w:hAnsi="Roboto" w:cs="Times New Roman"/>
            <w:color w:val="0000FF"/>
            <w:kern w:val="0"/>
            <w:sz w:val="21"/>
            <w:szCs w:val="21"/>
            <w:u w:val="single"/>
            <w14:ligatures w14:val="none"/>
          </w:rPr>
          <w:t>This code will extract text from all pages of the PDF and save it to a text file</w:t>
        </w:r>
      </w:hyperlink>
      <w:hyperlink r:id="rId8" w:tgtFrame="_blank" w:history="1">
        <w:r w:rsidR="00F56F51" w:rsidRPr="00F56F51">
          <w:rPr>
            <w:rFonts w:ascii="Roboto" w:eastAsia="Times New Roman" w:hAnsi="Roboto" w:cs="Times New Roman"/>
            <w:color w:val="0000FF"/>
            <w:kern w:val="0"/>
            <w:sz w:val="21"/>
            <w:szCs w:val="21"/>
            <w:u w:val="single"/>
            <w:vertAlign w:val="superscript"/>
            <w14:ligatures w14:val="none"/>
          </w:rPr>
          <w:t>1</w:t>
        </w:r>
      </w:hyperlink>
      <w:r w:rsidR="00F56F51" w:rsidRPr="00F56F51">
        <w:rPr>
          <w:rFonts w:ascii="Roboto" w:eastAsia="Times New Roman" w:hAnsi="Roboto" w:cs="Times New Roman"/>
          <w:color w:val="111111"/>
          <w:kern w:val="0"/>
          <w:sz w:val="21"/>
          <w:szCs w:val="21"/>
          <w14:ligatures w14:val="none"/>
        </w:rPr>
        <w:t>. </w:t>
      </w:r>
      <w:hyperlink r:id="rId9" w:tgtFrame="_blank" w:history="1">
        <w:r w:rsidR="00F56F51" w:rsidRPr="00F56F51">
          <w:rPr>
            <w:rFonts w:ascii="Roboto" w:eastAsia="Times New Roman" w:hAnsi="Roboto" w:cs="Times New Roman"/>
            <w:color w:val="0000FF"/>
            <w:kern w:val="0"/>
            <w:sz w:val="21"/>
            <w:szCs w:val="21"/>
            <w:u w:val="single"/>
            <w14:ligatures w14:val="none"/>
          </w:rPr>
          <w:t>Please ensure that the PyPDF2 library is installed in your Python environment</w:t>
        </w:r>
      </w:hyperlink>
      <w:hyperlink r:id="rId10" w:tgtFrame="_blank" w:history="1">
        <w:r w:rsidR="00F56F51" w:rsidRPr="00F56F51">
          <w:rPr>
            <w:rFonts w:ascii="Roboto" w:eastAsia="Times New Roman" w:hAnsi="Roboto" w:cs="Times New Roman"/>
            <w:color w:val="0000FF"/>
            <w:kern w:val="0"/>
            <w:sz w:val="21"/>
            <w:szCs w:val="21"/>
            <w:u w:val="single"/>
            <w:vertAlign w:val="superscript"/>
            <w14:ligatures w14:val="none"/>
          </w:rPr>
          <w:t>1</w:t>
        </w:r>
      </w:hyperlink>
      <w:r w:rsidR="00F56F51" w:rsidRPr="00F56F51">
        <w:rPr>
          <w:rFonts w:ascii="Roboto" w:eastAsia="Times New Roman" w:hAnsi="Roboto" w:cs="Times New Roman"/>
          <w:color w:val="111111"/>
          <w:kern w:val="0"/>
          <w:sz w:val="21"/>
          <w:szCs w:val="21"/>
          <w14:ligatures w14:val="none"/>
        </w:rPr>
        <w:t>. If it’s not, you can install it using pip:</w:t>
      </w:r>
    </w:p>
    <w:p w14:paraId="19FACEFC" w14:textId="77777777" w:rsidR="00F56F51" w:rsidRPr="00F56F51" w:rsidRDefault="00F56F51" w:rsidP="00F56F51">
      <w:pPr>
        <w:spacing w:before="0" w:beforeAutospacing="0" w:after="0" w:afterAutospacing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14:ligatures w14:val="none"/>
        </w:rPr>
      </w:pPr>
    </w:p>
    <w:p w14:paraId="669B7671" w14:textId="77777777" w:rsidR="00F56F51" w:rsidRPr="00615770" w:rsidRDefault="00F56F51" w:rsidP="00F56F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61577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ip install PyPDF2</w:t>
      </w:r>
    </w:p>
    <w:p w14:paraId="3BE672AA" w14:textId="77777777" w:rsidR="00F56F51" w:rsidRPr="00F56F51" w:rsidRDefault="00F56F51" w:rsidP="00F56F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auto"/>
          <w:kern w:val="0"/>
          <w:sz w:val="20"/>
          <w:szCs w:val="20"/>
          <w14:ligatures w14:val="none"/>
        </w:rPr>
      </w:pPr>
    </w:p>
    <w:p w14:paraId="751BCD1A" w14:textId="77777777" w:rsidR="00F56F51" w:rsidRDefault="00000000" w:rsidP="00F56F51">
      <w:pPr>
        <w:spacing w:before="0" w:beforeAutospacing="0" w:after="0" w:afterAutospacing="0" w:line="240" w:lineRule="auto"/>
        <w:rPr>
          <w:rFonts w:ascii="Roboto" w:eastAsia="Times New Roman" w:hAnsi="Roboto" w:cs="Times New Roman"/>
          <w:color w:val="0000FF"/>
          <w:kern w:val="0"/>
          <w:sz w:val="21"/>
          <w:szCs w:val="21"/>
          <w:u w:val="single"/>
          <w:vertAlign w:val="superscript"/>
          <w14:ligatures w14:val="none"/>
        </w:rPr>
      </w:pPr>
      <w:hyperlink r:id="rId11" w:tgtFrame="_blank" w:history="1">
        <w:r w:rsidR="00F56F51" w:rsidRPr="00F56F51">
          <w:rPr>
            <w:rFonts w:ascii="Roboto" w:eastAsia="Times New Roman" w:hAnsi="Roboto" w:cs="Times New Roman"/>
            <w:color w:val="0000FF"/>
            <w:kern w:val="0"/>
            <w:sz w:val="21"/>
            <w:szCs w:val="21"/>
            <w:u w:val="single"/>
            <w14:ligatures w14:val="none"/>
          </w:rPr>
          <w:t>Please note that PyPDF2 may not always be able to correctly extract text if the PDF contains images, complex layouts, or non-standard fonts</w:t>
        </w:r>
      </w:hyperlink>
      <w:hyperlink r:id="rId12" w:tgtFrame="_blank" w:history="1">
        <w:r w:rsidR="00F56F51" w:rsidRPr="00F56F51">
          <w:rPr>
            <w:rFonts w:ascii="Roboto" w:eastAsia="Times New Roman" w:hAnsi="Roboto" w:cs="Times New Roman"/>
            <w:color w:val="0000FF"/>
            <w:kern w:val="0"/>
            <w:sz w:val="21"/>
            <w:szCs w:val="21"/>
            <w:u w:val="single"/>
            <w:vertAlign w:val="superscript"/>
            <w14:ligatures w14:val="none"/>
          </w:rPr>
          <w:t>2</w:t>
        </w:r>
      </w:hyperlink>
      <w:r w:rsidR="00F56F51" w:rsidRPr="00F56F51">
        <w:rPr>
          <w:rFonts w:ascii="Roboto" w:eastAsia="Times New Roman" w:hAnsi="Roboto" w:cs="Times New Roman"/>
          <w:color w:val="111111"/>
          <w:kern w:val="0"/>
          <w:sz w:val="21"/>
          <w:szCs w:val="21"/>
          <w14:ligatures w14:val="none"/>
        </w:rPr>
        <w:t>. </w:t>
      </w:r>
      <w:hyperlink r:id="rId13" w:tgtFrame="_blank" w:history="1">
        <w:r w:rsidR="00F56F51" w:rsidRPr="00F56F51">
          <w:rPr>
            <w:rFonts w:ascii="Roboto" w:eastAsia="Times New Roman" w:hAnsi="Roboto" w:cs="Times New Roman"/>
            <w:color w:val="0000FF"/>
            <w:kern w:val="0"/>
            <w:sz w:val="21"/>
            <w:szCs w:val="21"/>
            <w:u w:val="single"/>
            <w14:ligatures w14:val="none"/>
          </w:rPr>
          <w:t>In such cases, you might need to use more advanced libraries or services</w:t>
        </w:r>
      </w:hyperlink>
      <w:hyperlink r:id="rId14" w:tgtFrame="_blank" w:history="1">
        <w:r w:rsidR="00F56F51" w:rsidRPr="00F56F51">
          <w:rPr>
            <w:rFonts w:ascii="Roboto" w:eastAsia="Times New Roman" w:hAnsi="Roboto" w:cs="Times New Roman"/>
            <w:color w:val="0000FF"/>
            <w:kern w:val="0"/>
            <w:sz w:val="21"/>
            <w:szCs w:val="21"/>
            <w:u w:val="single"/>
            <w:vertAlign w:val="superscript"/>
            <w14:ligatures w14:val="none"/>
          </w:rPr>
          <w:t>3</w:t>
        </w:r>
      </w:hyperlink>
    </w:p>
    <w:p w14:paraId="7D6A5C1C" w14:textId="77777777" w:rsidR="002111F8" w:rsidRPr="00F56F51" w:rsidRDefault="002111F8" w:rsidP="00F56F51">
      <w:pPr>
        <w:spacing w:before="0" w:beforeAutospacing="0" w:after="0" w:afterAutospacing="0" w:line="240" w:lineRule="auto"/>
        <w:rPr>
          <w:rFonts w:ascii="Roboto" w:eastAsia="Times New Roman" w:hAnsi="Roboto" w:cs="Times New Roman"/>
          <w:color w:val="111111"/>
          <w:kern w:val="0"/>
          <w:sz w:val="21"/>
          <w:szCs w:val="21"/>
          <w14:ligatures w14:val="none"/>
        </w:rPr>
      </w:pPr>
    </w:p>
    <w:p w14:paraId="6A4941DD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# -*- coding: utf-8 -*-</w:t>
      </w:r>
    </w:p>
    <w:p w14:paraId="1770B4F9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# importing required modules</w:t>
      </w:r>
    </w:p>
    <w:p w14:paraId="59DB6755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try:</w:t>
      </w:r>
    </w:p>
    <w:p w14:paraId="51180E88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import PyPDF2</w:t>
      </w:r>
    </w:p>
    <w:p w14:paraId="22F24B67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except ImportError:</w:t>
      </w:r>
    </w:p>
    <w:p w14:paraId="444379A5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import os</w:t>
      </w:r>
    </w:p>
    <w:p w14:paraId="6B9E96DD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os.system('pip install PyPDF2')</w:t>
      </w:r>
    </w:p>
    <w:p w14:paraId="3E0E9A04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import PyPDF2</w:t>
      </w:r>
    </w:p>
    <w:p w14:paraId="51375D80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</w:p>
    <w:p w14:paraId="540ACD5E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def extract_text_from_pdf(pdf_filename, txt_filename):</w:t>
      </w:r>
    </w:p>
    <w:p w14:paraId="3D756F22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# creating a pdf reader object </w:t>
      </w:r>
    </w:p>
    <w:p w14:paraId="5D3538FA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reader = PyPDF2.PdfReader(pdf_filename) </w:t>
      </w:r>
    </w:p>
    <w:p w14:paraId="5DD7AF8D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</w:p>
    <w:p w14:paraId="3676A12B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# printing number of pages in pdf file </w:t>
      </w:r>
    </w:p>
    <w:p w14:paraId="0011CC83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print(len(reader.pages)) </w:t>
      </w:r>
    </w:p>
    <w:p w14:paraId="45DF618E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</w:p>
    <w:p w14:paraId="25AE659F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# extracting text from all pages and saving to txt file</w:t>
      </w:r>
    </w:p>
    <w:p w14:paraId="2E7D4E7E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with open(txt_filename, 'w', encoding='utf-8') as f:  # Open the file with UTF-8 encoding</w:t>
      </w:r>
    </w:p>
    <w:p w14:paraId="1839076D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    for page in reader.pages:</w:t>
      </w:r>
    </w:p>
    <w:p w14:paraId="5EDE974B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        text = page.extract_text() </w:t>
      </w:r>
    </w:p>
    <w:p w14:paraId="1C5F0904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        f.write(text + '\n')</w:t>
      </w:r>
    </w:p>
    <w:p w14:paraId="04E9A018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</w:p>
    <w:p w14:paraId="11AF70B1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>if __name__ == "__main__":</w:t>
      </w:r>
    </w:p>
    <w:p w14:paraId="12830414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pdf_filename = input("Please enter the path to the PDF file: ")</w:t>
      </w:r>
    </w:p>
    <w:p w14:paraId="47403B92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txt_filename = input("Please enter the path to the output text file: ")</w:t>
      </w:r>
    </w:p>
    <w:p w14:paraId="063A34BF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</w:p>
    <w:p w14:paraId="02063BA9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if not pdf_filename.endswith(".pdf"): #check pdf file</w:t>
      </w:r>
    </w:p>
    <w:p w14:paraId="442B85AE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    print("No pdf file specified")</w:t>
      </w:r>
    </w:p>
    <w:p w14:paraId="54B44266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elif not txt_filename.endswith(".txt"): #check txt file</w:t>
      </w:r>
    </w:p>
    <w:p w14:paraId="226419E6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    print("No txt file specified")</w:t>
      </w:r>
    </w:p>
    <w:p w14:paraId="75425409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else:</w:t>
      </w:r>
    </w:p>
    <w:p w14:paraId="0C9EC20D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    # Migrating starts here....</w:t>
      </w:r>
    </w:p>
    <w:p w14:paraId="41872C0A" w14:textId="77777777" w:rsidR="00D94641" w:rsidRPr="00D94641" w:rsidRDefault="00D94641" w:rsidP="00D9464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1"/>
          <w:szCs w:val="21"/>
          <w14:ligatures w14:val="none"/>
        </w:rPr>
      </w:pPr>
      <w:r w:rsidRPr="00D94641">
        <w:rPr>
          <w:rFonts w:ascii="Courier New" w:eastAsia="Times New Roman" w:hAnsi="Courier New" w:cs="Courier New"/>
          <w:color w:val="111111"/>
          <w:kern w:val="0"/>
          <w:sz w:val="20"/>
          <w:szCs w:val="20"/>
          <w14:ligatures w14:val="none"/>
        </w:rPr>
        <w:t xml:space="preserve">        extract_text_from_pdf(pdf_filename, txt_filename)</w:t>
      </w:r>
    </w:p>
    <w:p w14:paraId="320F56E9" w14:textId="335F4E3D" w:rsidR="008206BB" w:rsidRPr="008206BB" w:rsidRDefault="008206BB" w:rsidP="008206B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1"/>
          <w:szCs w:val="21"/>
          <w14:ligatures w14:val="none"/>
        </w:rPr>
      </w:pPr>
    </w:p>
    <w:p w14:paraId="656A9718" w14:textId="357D21A2" w:rsidR="00615770" w:rsidRPr="00615770" w:rsidRDefault="00615770" w:rsidP="006157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60" w:afterAutospacing="0" w:line="240" w:lineRule="auto"/>
        <w:rPr>
          <w:rFonts w:ascii="Courier New" w:eastAsia="Times New Roman" w:hAnsi="Courier New" w:cs="Courier New"/>
          <w:color w:val="111111"/>
          <w:kern w:val="0"/>
          <w:sz w:val="21"/>
          <w:szCs w:val="21"/>
          <w14:ligatures w14:val="none"/>
        </w:rPr>
      </w:pPr>
    </w:p>
    <w:p w14:paraId="17478573" w14:textId="1EBC6E53" w:rsidR="00CB34A9" w:rsidRDefault="00CB34A9" w:rsidP="002111F8">
      <w:pPr>
        <w:spacing w:after="100" w:line="240" w:lineRule="auto"/>
        <w:contextualSpacing/>
      </w:pPr>
    </w:p>
    <w:sectPr w:rsidR="00CB34A9" w:rsidSect="006D4D2D">
      <w:pgSz w:w="11906" w:h="16838"/>
      <w:pgMar w:top="1440" w:right="1440" w:bottom="709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7E3F3F"/>
    <w:multiLevelType w:val="multilevel"/>
    <w:tmpl w:val="141CE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50151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MDI3NTc3szAyNzRV0lEKTi0uzszPAykwqgUAo1PmwCwAAAA="/>
  </w:docVars>
  <w:rsids>
    <w:rsidRoot w:val="00F56F51"/>
    <w:rsid w:val="001F4453"/>
    <w:rsid w:val="002111F8"/>
    <w:rsid w:val="00367C4B"/>
    <w:rsid w:val="005A278E"/>
    <w:rsid w:val="00615770"/>
    <w:rsid w:val="006D4D2D"/>
    <w:rsid w:val="008206BB"/>
    <w:rsid w:val="009461E0"/>
    <w:rsid w:val="00A05257"/>
    <w:rsid w:val="00B56BB0"/>
    <w:rsid w:val="00CB34A9"/>
    <w:rsid w:val="00D94641"/>
    <w:rsid w:val="00F56F51"/>
    <w:rsid w:val="00F7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CA0F6"/>
  <w15:chartTrackingRefBased/>
  <w15:docId w15:val="{20DF8139-BEC9-4238-A0E7-AFD6CC9E2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icrosoft YaHei" w:eastAsiaTheme="minorHAnsi" w:hAnsi="Microsoft YaHei" w:cs="MS Gothic"/>
        <w:color w:val="000000" w:themeColor="text1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before="100" w:beforeAutospacing="1" w:after="160" w:afterAutospacing="1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56F51"/>
    <w:pPr>
      <w:spacing w:after="100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</w:rPr>
  </w:style>
  <w:style w:type="character" w:customStyle="1" w:styleId="code-lang">
    <w:name w:val="code-lang"/>
    <w:basedOn w:val="DefaultParagraphFont"/>
    <w:rsid w:val="00F56F51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56F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beforeAutospacing="0" w:after="0" w:afterAutospacing="0" w:line="240" w:lineRule="auto"/>
    </w:pPr>
    <w:rPr>
      <w:rFonts w:ascii="Courier New" w:eastAsia="Times New Roman" w:hAnsi="Courier New" w:cs="Courier New"/>
      <w:color w:val="auto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56F51"/>
    <w:rPr>
      <w:rFonts w:ascii="Courier New" w:eastAsia="Times New Roman" w:hAnsi="Courier New" w:cs="Courier New"/>
      <w:color w:val="auto"/>
      <w:kern w:val="0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56F51"/>
    <w:rPr>
      <w:rFonts w:ascii="Courier New" w:eastAsia="Times New Roman" w:hAnsi="Courier New" w:cs="Courier New"/>
      <w:sz w:val="20"/>
      <w:szCs w:val="20"/>
    </w:rPr>
  </w:style>
  <w:style w:type="character" w:customStyle="1" w:styleId="hljs-comment">
    <w:name w:val="hljs-comment"/>
    <w:basedOn w:val="DefaultParagraphFont"/>
    <w:rsid w:val="00F56F51"/>
  </w:style>
  <w:style w:type="character" w:customStyle="1" w:styleId="hljs-keyword">
    <w:name w:val="hljs-keyword"/>
    <w:basedOn w:val="DefaultParagraphFont"/>
    <w:rsid w:val="00F56F51"/>
  </w:style>
  <w:style w:type="character" w:customStyle="1" w:styleId="hljs-builtin">
    <w:name w:val="hljs-built_in"/>
    <w:basedOn w:val="DefaultParagraphFont"/>
    <w:rsid w:val="00F56F51"/>
  </w:style>
  <w:style w:type="character" w:customStyle="1" w:styleId="hljs-number">
    <w:name w:val="hljs-number"/>
    <w:basedOn w:val="DefaultParagraphFont"/>
    <w:rsid w:val="00F56F51"/>
  </w:style>
  <w:style w:type="character" w:customStyle="1" w:styleId="hljs-string">
    <w:name w:val="hljs-string"/>
    <w:basedOn w:val="DefaultParagraphFont"/>
    <w:rsid w:val="00F56F51"/>
  </w:style>
  <w:style w:type="character" w:customStyle="1" w:styleId="footer-disclaimer">
    <w:name w:val="footer-disclaimer"/>
    <w:basedOn w:val="DefaultParagraphFont"/>
    <w:rsid w:val="00F56F51"/>
  </w:style>
  <w:style w:type="character" w:styleId="Hyperlink">
    <w:name w:val="Hyperlink"/>
    <w:basedOn w:val="DefaultParagraphFont"/>
    <w:uiPriority w:val="99"/>
    <w:semiHidden/>
    <w:unhideWhenUsed/>
    <w:rsid w:val="00F56F51"/>
    <w:rPr>
      <w:color w:val="0000FF"/>
      <w:u w:val="single"/>
    </w:rPr>
  </w:style>
  <w:style w:type="character" w:customStyle="1" w:styleId="hljs-title">
    <w:name w:val="hljs-title"/>
    <w:basedOn w:val="DefaultParagraphFont"/>
    <w:rsid w:val="002111F8"/>
  </w:style>
  <w:style w:type="character" w:customStyle="1" w:styleId="hljs-params">
    <w:name w:val="hljs-params"/>
    <w:basedOn w:val="DefaultParagraphFont"/>
    <w:rsid w:val="002111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1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7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6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8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3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kpython.com/python/examples/convert-pdf-to-txt" TargetMode="External"/><Relationship Id="rId13" Type="http://schemas.openxmlformats.org/officeDocument/2006/relationships/hyperlink" Target="https://kb.aspose.com/pdf/python/how-to-convert-pdf-to-text-in-pytho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skpython.com/python/examples/convert-pdf-to-txt" TargetMode="External"/><Relationship Id="rId12" Type="http://schemas.openxmlformats.org/officeDocument/2006/relationships/hyperlink" Target="https://www.geeksforgeeks.org/extract-text-from-pdf-file-using-python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bing.com/new" TargetMode="External"/><Relationship Id="rId11" Type="http://schemas.openxmlformats.org/officeDocument/2006/relationships/hyperlink" Target="https://www.geeksforgeeks.org/extract-text-from-pdf-file-using-python/" TargetMode="External"/><Relationship Id="rId5" Type="http://schemas.openxmlformats.org/officeDocument/2006/relationships/hyperlink" Target="https://www.bing.com/new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askpython.com/python/examples/convert-pdf-to-tx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skpython.com/python/examples/convert-pdf-to-txt" TargetMode="External"/><Relationship Id="rId14" Type="http://schemas.openxmlformats.org/officeDocument/2006/relationships/hyperlink" Target="https://kb.aspose.com/pdf/python/how-to-convert-pdf-to-text-in-pyth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00</Words>
  <Characters>399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鄺富成</dc:creator>
  <cp:keywords/>
  <dc:description/>
  <cp:lastModifiedBy>鄺富成</cp:lastModifiedBy>
  <cp:revision>2</cp:revision>
  <dcterms:created xsi:type="dcterms:W3CDTF">2024-01-24T06:16:00Z</dcterms:created>
  <dcterms:modified xsi:type="dcterms:W3CDTF">2024-01-24T06:16:00Z</dcterms:modified>
</cp:coreProperties>
</file>